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6FD01FE" w14:textId="2A629F5A" w:rsidR="00AC0658" w:rsidRPr="00DD44FD" w:rsidRDefault="002A4246">
      <w:pPr>
        <w:jc w:val="center"/>
        <w:rPr>
          <w:b/>
          <w:bCs/>
          <w:sz w:val="28"/>
          <w:szCs w:val="28"/>
        </w:rPr>
      </w:pPr>
      <w:r w:rsidRPr="00DD44FD">
        <w:rPr>
          <w:b/>
          <w:bCs/>
          <w:sz w:val="36"/>
          <w:szCs w:val="36"/>
          <w:u w:val="single"/>
        </w:rPr>
        <w:t>Project: Data Cleanup</w:t>
      </w:r>
    </w:p>
    <w:p w14:paraId="13425068" w14:textId="6C474791" w:rsidR="00AC0658" w:rsidRDefault="002A4246">
      <w:pPr>
        <w:jc w:val="center"/>
      </w:pPr>
      <w:r>
        <w:fldChar w:fldCharType="begin"/>
      </w:r>
      <w:r>
        <w:instrText xml:space="preserve"> HYPERLINK "https://classroom.udacity.com/nanodegrees/nd008/parts/8d60a887-d4c1-4b0e-8873-b2f36435eb39/project" </w:instrText>
      </w:r>
      <w:r>
        <w:fldChar w:fldCharType="separate"/>
      </w:r>
    </w:p>
    <w:p w14:paraId="7213652B" w14:textId="77777777" w:rsidR="00AC0658" w:rsidRPr="00DD44FD" w:rsidRDefault="002A4246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fldChar w:fldCharType="end"/>
      </w:r>
      <w:r w:rsidRPr="00DD44FD">
        <w:rPr>
          <w:rFonts w:ascii="Times New Roman" w:hAnsi="Times New Roman" w:cs="Times New Roman"/>
          <w:b/>
          <w:bCs/>
          <w:sz w:val="28"/>
          <w:szCs w:val="28"/>
          <w:u w:val="single"/>
        </w:rPr>
        <w:t>Step 1: Business and Data Understanding</w:t>
      </w:r>
    </w:p>
    <w:p w14:paraId="1078C904" w14:textId="77777777" w:rsidR="00AC0658" w:rsidRPr="00DD44FD" w:rsidRDefault="00AC0658">
      <w:pPr>
        <w:rPr>
          <w:rFonts w:ascii="Times New Roman" w:hAnsi="Times New Roman" w:cs="Times New Roman"/>
          <w:sz w:val="28"/>
          <w:szCs w:val="28"/>
        </w:rPr>
      </w:pPr>
    </w:p>
    <w:p w14:paraId="04C45754" w14:textId="7B00868A" w:rsidR="00AC0658" w:rsidRPr="00DD44FD" w:rsidRDefault="002A4246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What decisions </w:t>
      </w:r>
      <w:r w:rsidR="00DD44FD" w:rsidRPr="00DD44FD">
        <w:rPr>
          <w:rFonts w:ascii="Times New Roman" w:hAnsi="Times New Roman" w:cs="Times New Roman"/>
          <w:sz w:val="28"/>
          <w:szCs w:val="28"/>
        </w:rPr>
        <w:t>need</w:t>
      </w:r>
      <w:r w:rsidRPr="00DD44FD">
        <w:rPr>
          <w:rFonts w:ascii="Times New Roman" w:hAnsi="Times New Roman" w:cs="Times New Roman"/>
          <w:sz w:val="28"/>
          <w:szCs w:val="28"/>
        </w:rPr>
        <w:t xml:space="preserve"> to be made?</w:t>
      </w:r>
    </w:p>
    <w:p w14:paraId="06AAC029" w14:textId="5F9A98F8" w:rsidR="00701FDB" w:rsidRPr="00DD44FD" w:rsidRDefault="00701FDB" w:rsidP="00701FDB">
      <w:pPr>
        <w:contextualSpacing/>
        <w:rPr>
          <w:rFonts w:ascii="Times New Roman" w:hAnsi="Times New Roman" w:cs="Times New Roman"/>
          <w:sz w:val="28"/>
          <w:szCs w:val="28"/>
        </w:rPr>
      </w:pPr>
    </w:p>
    <w:p w14:paraId="48EB4526" w14:textId="67658906" w:rsidR="00701FDB" w:rsidRPr="00DD44FD" w:rsidRDefault="00701FDB" w:rsidP="00701FDB">
      <w:pPr>
        <w:contextualSpacing/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The decision to be made is to recommend the city for Pawdacity newest store based on predicated yearly sales. The store would like to expand and open </w:t>
      </w:r>
      <w:r w:rsidR="00DD44FD" w:rsidRPr="00DD44FD">
        <w:rPr>
          <w:rFonts w:ascii="Times New Roman" w:hAnsi="Times New Roman" w:cs="Times New Roman"/>
          <w:sz w:val="28"/>
          <w:szCs w:val="28"/>
        </w:rPr>
        <w:t>the</w:t>
      </w:r>
      <w:r w:rsidRPr="00DD44FD">
        <w:rPr>
          <w:rFonts w:ascii="Times New Roman" w:hAnsi="Times New Roman" w:cs="Times New Roman"/>
          <w:sz w:val="28"/>
          <w:szCs w:val="28"/>
        </w:rPr>
        <w:t xml:space="preserve"> 14</w:t>
      </w:r>
      <w:r w:rsidRPr="00DD44FD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DD44FD">
        <w:rPr>
          <w:rFonts w:ascii="Times New Roman" w:hAnsi="Times New Roman" w:cs="Times New Roman"/>
          <w:sz w:val="28"/>
          <w:szCs w:val="28"/>
        </w:rPr>
        <w:t xml:space="preserve"> store. It is important to determine which city to recommend because there are several cities, and we need to choose the city that will provide the best sales for the newest stores. </w:t>
      </w:r>
    </w:p>
    <w:p w14:paraId="7B56DFD1" w14:textId="77777777" w:rsidR="00AC0658" w:rsidRPr="00DD44FD" w:rsidRDefault="00AC0658">
      <w:pPr>
        <w:rPr>
          <w:rFonts w:ascii="Times New Roman" w:hAnsi="Times New Roman" w:cs="Times New Roman"/>
          <w:sz w:val="28"/>
          <w:szCs w:val="28"/>
        </w:rPr>
      </w:pPr>
    </w:p>
    <w:p w14:paraId="4ED55EDE" w14:textId="2C467230" w:rsidR="00AC0658" w:rsidRPr="00DD44FD" w:rsidRDefault="002A4246">
      <w:pPr>
        <w:numPr>
          <w:ilvl w:val="0"/>
          <w:numId w:val="1"/>
        </w:numPr>
        <w:ind w:hanging="360"/>
        <w:contextualSpacing/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>What data is needed to inform those decisions?</w:t>
      </w:r>
    </w:p>
    <w:p w14:paraId="2597689E" w14:textId="77777777" w:rsidR="00701FDB" w:rsidRPr="00DD44FD" w:rsidRDefault="00701FDB" w:rsidP="00701FDB">
      <w:pPr>
        <w:contextualSpacing/>
        <w:rPr>
          <w:rFonts w:ascii="Times New Roman" w:hAnsi="Times New Roman" w:cs="Times New Roman"/>
          <w:sz w:val="28"/>
          <w:szCs w:val="28"/>
        </w:rPr>
      </w:pPr>
    </w:p>
    <w:p w14:paraId="48193077" w14:textId="7F90D231" w:rsidR="001B5D71" w:rsidRPr="00DD44FD" w:rsidRDefault="001B5D71" w:rsidP="00701FDB">
      <w:pPr>
        <w:contextualSpacing/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</w:pPr>
      <w:r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 xml:space="preserve">We will need data on existing </w:t>
      </w:r>
      <w:r w:rsidR="00DD44FD"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>store</w:t>
      </w:r>
      <w:r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 xml:space="preserve"> sales as well as demographic information associated with these existing stores</w:t>
      </w:r>
      <w:r w:rsidR="00DD44FD"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>,</w:t>
      </w:r>
      <w:r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 xml:space="preserve"> such as household income, age distribution, education, race, and population density</w:t>
      </w:r>
      <w:r w:rsidR="00DD44FD"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>,</w:t>
      </w:r>
      <w:r w:rsidRPr="00DD44FD">
        <w:rPr>
          <w:rStyle w:val="Emphasis"/>
          <w:rFonts w:ascii="Times New Roman" w:hAnsi="Times New Roman" w:cs="Times New Roman"/>
          <w:i w:val="0"/>
          <w:iCs w:val="0"/>
          <w:color w:val="000709"/>
          <w:sz w:val="28"/>
          <w:szCs w:val="28"/>
          <w:shd w:val="clear" w:color="auto" w:fill="FFFFFF"/>
        </w:rPr>
        <w:t xml:space="preserve"> to see whether there are any demographic variables that can drive our existing store sales.</w:t>
      </w:r>
    </w:p>
    <w:p w14:paraId="53C526F7" w14:textId="77777777" w:rsidR="00DD44FD" w:rsidRPr="00057FDE" w:rsidRDefault="00DD44FD" w:rsidP="00701FDB">
      <w:pPr>
        <w:contextualSpacing/>
        <w:rPr>
          <w:i/>
          <w:iCs/>
          <w:sz w:val="24"/>
          <w:szCs w:val="24"/>
        </w:rPr>
      </w:pPr>
    </w:p>
    <w:p w14:paraId="5C13D17E" w14:textId="586C06B4" w:rsidR="00AC0658" w:rsidRDefault="002A4246" w:rsidP="00DD44FD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D44FD">
        <w:rPr>
          <w:rFonts w:ascii="Times New Roman" w:hAnsi="Times New Roman" w:cs="Times New Roman"/>
          <w:b/>
          <w:bCs/>
          <w:sz w:val="28"/>
          <w:szCs w:val="28"/>
          <w:u w:val="single"/>
        </w:rPr>
        <w:t>Step 2: Building the Training Set</w:t>
      </w:r>
    </w:p>
    <w:p w14:paraId="4349FD09" w14:textId="77777777" w:rsidR="00DD44FD" w:rsidRPr="00DD44FD" w:rsidRDefault="00DD44FD" w:rsidP="00DD44FD"/>
    <w:p w14:paraId="0B5CD1C4" w14:textId="77777777" w:rsidR="00AC0658" w:rsidRDefault="00AC0658">
      <w:pPr>
        <w:rPr>
          <w:i/>
          <w:sz w:val="20"/>
          <w:szCs w:val="20"/>
        </w:rPr>
      </w:pPr>
    </w:p>
    <w:tbl>
      <w:tblPr>
        <w:tblStyle w:val="a"/>
        <w:tblW w:w="727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95"/>
        <w:gridCol w:w="1373"/>
        <w:gridCol w:w="2802"/>
      </w:tblGrid>
      <w:tr w:rsidR="00AC0658" w:rsidRPr="00DD44FD" w14:paraId="0246A09A" w14:textId="77777777" w:rsidTr="00DD44FD">
        <w:trPr>
          <w:jc w:val="center"/>
        </w:trPr>
        <w:tc>
          <w:tcPr>
            <w:tcW w:w="3095" w:type="dxa"/>
          </w:tcPr>
          <w:p w14:paraId="02E7FF88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b/>
                <w:sz w:val="28"/>
                <w:szCs w:val="28"/>
              </w:rPr>
              <w:t>Column</w:t>
            </w:r>
          </w:p>
        </w:tc>
        <w:tc>
          <w:tcPr>
            <w:tcW w:w="1373" w:type="dxa"/>
          </w:tcPr>
          <w:p w14:paraId="1942C825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b/>
                <w:sz w:val="28"/>
                <w:szCs w:val="28"/>
              </w:rPr>
              <w:t>Sum</w:t>
            </w:r>
          </w:p>
        </w:tc>
        <w:tc>
          <w:tcPr>
            <w:tcW w:w="2802" w:type="dxa"/>
          </w:tcPr>
          <w:p w14:paraId="3204EEB7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b/>
                <w:sz w:val="28"/>
                <w:szCs w:val="28"/>
              </w:rPr>
              <w:t>Average</w:t>
            </w:r>
          </w:p>
        </w:tc>
      </w:tr>
      <w:tr w:rsidR="00AC0658" w:rsidRPr="00DD44FD" w14:paraId="44143D69" w14:textId="77777777" w:rsidTr="00DD44FD">
        <w:trPr>
          <w:jc w:val="center"/>
        </w:trPr>
        <w:tc>
          <w:tcPr>
            <w:tcW w:w="3095" w:type="dxa"/>
          </w:tcPr>
          <w:p w14:paraId="6A8BD74F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Census Population</w:t>
            </w:r>
          </w:p>
        </w:tc>
        <w:tc>
          <w:tcPr>
            <w:tcW w:w="1373" w:type="dxa"/>
          </w:tcPr>
          <w:p w14:paraId="11CFE7B7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213,862</w:t>
            </w:r>
          </w:p>
        </w:tc>
        <w:tc>
          <w:tcPr>
            <w:tcW w:w="2802" w:type="dxa"/>
          </w:tcPr>
          <w:p w14:paraId="6FF9252E" w14:textId="570CB0C1" w:rsidR="00AC0658" w:rsidRPr="00DD44FD" w:rsidRDefault="007F1C88" w:rsidP="00DD44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19,442</w:t>
            </w:r>
          </w:p>
        </w:tc>
      </w:tr>
      <w:tr w:rsidR="00AC0658" w:rsidRPr="00DD44FD" w14:paraId="0E4C7F14" w14:textId="77777777" w:rsidTr="00DD44FD">
        <w:trPr>
          <w:jc w:val="center"/>
        </w:trPr>
        <w:tc>
          <w:tcPr>
            <w:tcW w:w="3095" w:type="dxa"/>
          </w:tcPr>
          <w:p w14:paraId="5784CDF8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Total Pawdacity Sales</w:t>
            </w:r>
          </w:p>
        </w:tc>
        <w:tc>
          <w:tcPr>
            <w:tcW w:w="1373" w:type="dxa"/>
          </w:tcPr>
          <w:p w14:paraId="1CDE815B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3,773,304</w:t>
            </w:r>
          </w:p>
        </w:tc>
        <w:tc>
          <w:tcPr>
            <w:tcW w:w="2802" w:type="dxa"/>
          </w:tcPr>
          <w:p w14:paraId="1F1546DE" w14:textId="4BAEE329" w:rsidR="00AC0658" w:rsidRPr="00DD44FD" w:rsidRDefault="001B5D71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343 027.63</w:t>
            </w:r>
          </w:p>
        </w:tc>
      </w:tr>
      <w:tr w:rsidR="00AC0658" w:rsidRPr="00DD44FD" w14:paraId="7D02B4B2" w14:textId="77777777" w:rsidTr="00DD44FD">
        <w:trPr>
          <w:jc w:val="center"/>
        </w:trPr>
        <w:tc>
          <w:tcPr>
            <w:tcW w:w="3095" w:type="dxa"/>
          </w:tcPr>
          <w:p w14:paraId="27B3E03C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Households with Under 18</w:t>
            </w:r>
          </w:p>
        </w:tc>
        <w:tc>
          <w:tcPr>
            <w:tcW w:w="1373" w:type="dxa"/>
          </w:tcPr>
          <w:p w14:paraId="3AAE1997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34,064</w:t>
            </w:r>
          </w:p>
        </w:tc>
        <w:tc>
          <w:tcPr>
            <w:tcW w:w="2802" w:type="dxa"/>
          </w:tcPr>
          <w:p w14:paraId="44188DBF" w14:textId="298520A7" w:rsidR="00AC0658" w:rsidRPr="00DD44FD" w:rsidRDefault="007F1C88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3 096.72</w:t>
            </w:r>
          </w:p>
        </w:tc>
      </w:tr>
      <w:tr w:rsidR="00AC0658" w:rsidRPr="00DD44FD" w14:paraId="628232FC" w14:textId="77777777" w:rsidTr="00DD44FD">
        <w:trPr>
          <w:jc w:val="center"/>
        </w:trPr>
        <w:tc>
          <w:tcPr>
            <w:tcW w:w="3095" w:type="dxa"/>
          </w:tcPr>
          <w:p w14:paraId="6BDB0879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Land Area</w:t>
            </w:r>
          </w:p>
        </w:tc>
        <w:tc>
          <w:tcPr>
            <w:tcW w:w="1373" w:type="dxa"/>
          </w:tcPr>
          <w:p w14:paraId="4CE0F4E1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33,071</w:t>
            </w:r>
          </w:p>
        </w:tc>
        <w:tc>
          <w:tcPr>
            <w:tcW w:w="2802" w:type="dxa"/>
          </w:tcPr>
          <w:p w14:paraId="6D1F3D5E" w14:textId="55BF55A3" w:rsidR="00AC0658" w:rsidRPr="00DD44FD" w:rsidRDefault="007F1C88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3 006.45</w:t>
            </w:r>
          </w:p>
        </w:tc>
      </w:tr>
      <w:tr w:rsidR="00AC0658" w:rsidRPr="00DD44FD" w14:paraId="3D550DB2" w14:textId="77777777" w:rsidTr="00DD44FD">
        <w:trPr>
          <w:jc w:val="center"/>
        </w:trPr>
        <w:tc>
          <w:tcPr>
            <w:tcW w:w="3095" w:type="dxa"/>
          </w:tcPr>
          <w:p w14:paraId="37EAE6DB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Population Density</w:t>
            </w:r>
          </w:p>
        </w:tc>
        <w:tc>
          <w:tcPr>
            <w:tcW w:w="1373" w:type="dxa"/>
          </w:tcPr>
          <w:p w14:paraId="49A73C52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63</w:t>
            </w:r>
          </w:p>
        </w:tc>
        <w:tc>
          <w:tcPr>
            <w:tcW w:w="2802" w:type="dxa"/>
          </w:tcPr>
          <w:p w14:paraId="2FC1EAAF" w14:textId="7F217E23" w:rsidR="00AC0658" w:rsidRPr="00DD44FD" w:rsidRDefault="007F1C88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5.72</w:t>
            </w:r>
          </w:p>
        </w:tc>
      </w:tr>
      <w:tr w:rsidR="00AC0658" w:rsidRPr="00DD44FD" w14:paraId="15F1E03C" w14:textId="77777777" w:rsidTr="00DD44FD">
        <w:trPr>
          <w:jc w:val="center"/>
        </w:trPr>
        <w:tc>
          <w:tcPr>
            <w:tcW w:w="3095" w:type="dxa"/>
          </w:tcPr>
          <w:p w14:paraId="02FB4281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Total Families</w:t>
            </w:r>
          </w:p>
        </w:tc>
        <w:tc>
          <w:tcPr>
            <w:tcW w:w="1373" w:type="dxa"/>
          </w:tcPr>
          <w:p w14:paraId="7C33045C" w14:textId="77777777" w:rsidR="00AC0658" w:rsidRPr="00DD44FD" w:rsidRDefault="002A4246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62,653</w:t>
            </w:r>
          </w:p>
        </w:tc>
        <w:tc>
          <w:tcPr>
            <w:tcW w:w="2802" w:type="dxa"/>
          </w:tcPr>
          <w:p w14:paraId="4C3B31CA" w14:textId="3020621B" w:rsidR="00AC0658" w:rsidRPr="00DD44FD" w:rsidRDefault="007F1C88" w:rsidP="00DD44F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D44FD">
              <w:rPr>
                <w:rFonts w:ascii="Times New Roman" w:hAnsi="Times New Roman" w:cs="Times New Roman"/>
                <w:sz w:val="28"/>
                <w:szCs w:val="28"/>
              </w:rPr>
              <w:t>5 695.72</w:t>
            </w:r>
          </w:p>
        </w:tc>
      </w:tr>
    </w:tbl>
    <w:p w14:paraId="5FBCECD6" w14:textId="56C892B6" w:rsidR="00DD44FD" w:rsidRDefault="00DD44FD">
      <w:pPr>
        <w:rPr>
          <w:i/>
          <w:sz w:val="20"/>
          <w:szCs w:val="20"/>
        </w:rPr>
      </w:pPr>
    </w:p>
    <w:p w14:paraId="01E66A83" w14:textId="4075E952" w:rsidR="00DD44FD" w:rsidRDefault="00DD44FD">
      <w:pPr>
        <w:rPr>
          <w:i/>
          <w:sz w:val="20"/>
          <w:szCs w:val="20"/>
        </w:rPr>
      </w:pPr>
    </w:p>
    <w:p w14:paraId="0684CE67" w14:textId="2FEEF034" w:rsidR="00DD44FD" w:rsidRDefault="00DD44FD">
      <w:pPr>
        <w:rPr>
          <w:i/>
          <w:sz w:val="20"/>
          <w:szCs w:val="20"/>
        </w:rPr>
      </w:pPr>
    </w:p>
    <w:p w14:paraId="7C81C9DD" w14:textId="77777777" w:rsidR="00DD44FD" w:rsidRDefault="00DD44FD">
      <w:pPr>
        <w:rPr>
          <w:i/>
          <w:sz w:val="20"/>
          <w:szCs w:val="20"/>
        </w:rPr>
      </w:pPr>
    </w:p>
    <w:p w14:paraId="1BB1EC20" w14:textId="77777777" w:rsidR="00AC0658" w:rsidRPr="00DD44FD" w:rsidRDefault="002A4246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D44FD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Step 3: Dealing with Outliers</w:t>
      </w:r>
    </w:p>
    <w:p w14:paraId="37FD5D11" w14:textId="77777777" w:rsidR="00AC0658" w:rsidRPr="00DD44FD" w:rsidRDefault="00AC0658">
      <w:pPr>
        <w:rPr>
          <w:rFonts w:ascii="Times New Roman" w:hAnsi="Times New Roman" w:cs="Times New Roman"/>
          <w:i/>
          <w:sz w:val="28"/>
          <w:szCs w:val="28"/>
        </w:rPr>
      </w:pPr>
    </w:p>
    <w:p w14:paraId="0DE81AA3" w14:textId="6DD6AA5A" w:rsidR="00AC0658" w:rsidRPr="00DD44FD" w:rsidRDefault="002A4246">
      <w:p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Are there any cities that are outliers in the training set? Which outlier have you chosen to remove or impute? </w:t>
      </w:r>
    </w:p>
    <w:p w14:paraId="660E83FC" w14:textId="55EA5248" w:rsidR="001E1103" w:rsidRPr="00DD44FD" w:rsidRDefault="001E1103">
      <w:pPr>
        <w:rPr>
          <w:rFonts w:ascii="Times New Roman" w:hAnsi="Times New Roman" w:cs="Times New Roman"/>
          <w:sz w:val="28"/>
          <w:szCs w:val="28"/>
        </w:rPr>
      </w:pPr>
    </w:p>
    <w:p w14:paraId="3AB008A5" w14:textId="1A2A0E5C" w:rsidR="008A30D7" w:rsidRDefault="008A30D7">
      <w:p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I used the IQR Method to determine if there are outlier cities for each of the variables. </w:t>
      </w:r>
    </w:p>
    <w:p w14:paraId="5A75A8A0" w14:textId="77777777" w:rsidR="00DD44FD" w:rsidRPr="00DD44FD" w:rsidRDefault="00DD44FD">
      <w:pPr>
        <w:rPr>
          <w:rFonts w:ascii="Times New Roman" w:hAnsi="Times New Roman" w:cs="Times New Roman"/>
          <w:sz w:val="28"/>
          <w:szCs w:val="28"/>
        </w:rPr>
      </w:pPr>
    </w:p>
    <w:p w14:paraId="1963780A" w14:textId="20E5D17D" w:rsidR="001E1103" w:rsidRPr="00DD44FD" w:rsidRDefault="001E1103">
      <w:p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Yes, there </w:t>
      </w:r>
      <w:r w:rsidR="008E7D35" w:rsidRPr="00DD44FD">
        <w:rPr>
          <w:rFonts w:ascii="Times New Roman" w:hAnsi="Times New Roman" w:cs="Times New Roman"/>
          <w:sz w:val="28"/>
          <w:szCs w:val="28"/>
        </w:rPr>
        <w:t>are</w:t>
      </w:r>
      <w:r w:rsidRPr="00DD44FD">
        <w:rPr>
          <w:rFonts w:ascii="Times New Roman" w:hAnsi="Times New Roman" w:cs="Times New Roman"/>
          <w:sz w:val="28"/>
          <w:szCs w:val="28"/>
        </w:rPr>
        <w:t xml:space="preserve"> outlier</w:t>
      </w:r>
      <w:r w:rsidR="008E7D35" w:rsidRPr="00DD44FD">
        <w:rPr>
          <w:rFonts w:ascii="Times New Roman" w:hAnsi="Times New Roman" w:cs="Times New Roman"/>
          <w:sz w:val="28"/>
          <w:szCs w:val="28"/>
        </w:rPr>
        <w:t>s</w:t>
      </w:r>
      <w:r w:rsidRPr="00DD44FD">
        <w:rPr>
          <w:rFonts w:ascii="Times New Roman" w:hAnsi="Times New Roman" w:cs="Times New Roman"/>
          <w:sz w:val="28"/>
          <w:szCs w:val="28"/>
        </w:rPr>
        <w:t xml:space="preserve"> in the training set</w:t>
      </w:r>
      <w:r w:rsidR="008A30D7" w:rsidRPr="00DD44FD">
        <w:rPr>
          <w:rFonts w:ascii="Times New Roman" w:hAnsi="Times New Roman" w:cs="Times New Roman"/>
          <w:sz w:val="28"/>
          <w:szCs w:val="28"/>
        </w:rPr>
        <w:t>. The outlier</w:t>
      </w:r>
      <w:r w:rsidR="007C362D" w:rsidRPr="00DD44FD">
        <w:rPr>
          <w:rFonts w:ascii="Times New Roman" w:hAnsi="Times New Roman" w:cs="Times New Roman"/>
          <w:sz w:val="28"/>
          <w:szCs w:val="28"/>
        </w:rPr>
        <w:t>s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</w:t>
      </w:r>
      <w:r w:rsidR="008E7D35" w:rsidRPr="00DD44FD">
        <w:rPr>
          <w:rFonts w:ascii="Times New Roman" w:hAnsi="Times New Roman" w:cs="Times New Roman"/>
          <w:sz w:val="28"/>
          <w:szCs w:val="28"/>
        </w:rPr>
        <w:t>are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Cheyenne</w:t>
      </w:r>
      <w:r w:rsidR="008E7D35" w:rsidRPr="00DD44FD">
        <w:rPr>
          <w:rFonts w:ascii="Times New Roman" w:hAnsi="Times New Roman" w:cs="Times New Roman"/>
          <w:sz w:val="28"/>
          <w:szCs w:val="28"/>
        </w:rPr>
        <w:t>, Rock Springs, and Gillette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cit</w:t>
      </w:r>
      <w:r w:rsidR="008E7D35" w:rsidRPr="00DD44FD">
        <w:rPr>
          <w:rFonts w:ascii="Times New Roman" w:hAnsi="Times New Roman" w:cs="Times New Roman"/>
          <w:sz w:val="28"/>
          <w:szCs w:val="28"/>
        </w:rPr>
        <w:t>ies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. </w:t>
      </w:r>
      <w:r w:rsidR="007C362D" w:rsidRPr="00DD44FD">
        <w:rPr>
          <w:rFonts w:ascii="Times New Roman" w:hAnsi="Times New Roman" w:cs="Times New Roman"/>
          <w:sz w:val="28"/>
          <w:szCs w:val="28"/>
        </w:rPr>
        <w:t>T</w:t>
      </w:r>
      <w:r w:rsidR="008A30D7" w:rsidRPr="00DD44FD">
        <w:rPr>
          <w:rFonts w:ascii="Times New Roman" w:hAnsi="Times New Roman" w:cs="Times New Roman"/>
          <w:sz w:val="28"/>
          <w:szCs w:val="28"/>
        </w:rPr>
        <w:t>he</w:t>
      </w:r>
      <w:r w:rsidR="007C362D" w:rsidRPr="00DD44FD">
        <w:rPr>
          <w:rFonts w:ascii="Times New Roman" w:hAnsi="Times New Roman" w:cs="Times New Roman"/>
          <w:sz w:val="28"/>
          <w:szCs w:val="28"/>
        </w:rPr>
        <w:t>re are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outlier</w:t>
      </w:r>
      <w:r w:rsidR="007C362D" w:rsidRPr="00DD44FD">
        <w:rPr>
          <w:rFonts w:ascii="Times New Roman" w:hAnsi="Times New Roman" w:cs="Times New Roman"/>
          <w:sz w:val="28"/>
          <w:szCs w:val="28"/>
        </w:rPr>
        <w:t>s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because the values are above the upper fence for these variables: </w:t>
      </w:r>
    </w:p>
    <w:p w14:paraId="65B83EAD" w14:textId="437B3E29" w:rsidR="008A30D7" w:rsidRPr="00DD44FD" w:rsidRDefault="008A30D7" w:rsidP="008A30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>Census population</w:t>
      </w:r>
      <w:r w:rsidR="009E51DB" w:rsidRPr="00DD44FD">
        <w:rPr>
          <w:rFonts w:ascii="Times New Roman" w:hAnsi="Times New Roman" w:cs="Times New Roman"/>
          <w:sz w:val="28"/>
          <w:szCs w:val="28"/>
        </w:rPr>
        <w:t xml:space="preserve"> (Cheyenne)</w:t>
      </w:r>
    </w:p>
    <w:p w14:paraId="7DE8A50F" w14:textId="08D50E72" w:rsidR="008A30D7" w:rsidRPr="00DD44FD" w:rsidRDefault="008A30D7" w:rsidP="008A30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>Sales by Month</w:t>
      </w:r>
      <w:r w:rsidR="009E51DB" w:rsidRPr="00DD44FD">
        <w:rPr>
          <w:rFonts w:ascii="Times New Roman" w:hAnsi="Times New Roman" w:cs="Times New Roman"/>
          <w:sz w:val="28"/>
          <w:szCs w:val="28"/>
        </w:rPr>
        <w:t xml:space="preserve"> (Gillette, Cheyenne)</w:t>
      </w:r>
    </w:p>
    <w:p w14:paraId="47C5CE2C" w14:textId="17C76CAE" w:rsidR="008A30D7" w:rsidRPr="00DD44FD" w:rsidRDefault="008A30D7" w:rsidP="008A30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>Population Density</w:t>
      </w:r>
      <w:r w:rsidR="009E51DB" w:rsidRPr="00DD44FD">
        <w:rPr>
          <w:rFonts w:ascii="Times New Roman" w:hAnsi="Times New Roman" w:cs="Times New Roman"/>
          <w:sz w:val="28"/>
          <w:szCs w:val="28"/>
        </w:rPr>
        <w:t xml:space="preserve"> (Cheyenne) </w:t>
      </w:r>
    </w:p>
    <w:p w14:paraId="58A11AE3" w14:textId="518F8A01" w:rsidR="007C362D" w:rsidRPr="00DD44FD" w:rsidRDefault="007C362D" w:rsidP="008A30D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Land Area (Rock Springs) </w:t>
      </w:r>
    </w:p>
    <w:p w14:paraId="5B71F1E4" w14:textId="22E12353" w:rsidR="008A30D7" w:rsidRPr="00DD44FD" w:rsidRDefault="008A30D7" w:rsidP="008A30D7">
      <w:pPr>
        <w:rPr>
          <w:rFonts w:ascii="Times New Roman" w:hAnsi="Times New Roman" w:cs="Times New Roman"/>
          <w:sz w:val="28"/>
          <w:szCs w:val="28"/>
        </w:rPr>
      </w:pPr>
    </w:p>
    <w:p w14:paraId="1D4F9A14" w14:textId="442460E2" w:rsidR="008A30D7" w:rsidRPr="00DD44FD" w:rsidRDefault="008E7D35" w:rsidP="008A30D7">
      <w:pPr>
        <w:rPr>
          <w:rFonts w:ascii="Times New Roman" w:hAnsi="Times New Roman" w:cs="Times New Roman"/>
          <w:sz w:val="28"/>
          <w:szCs w:val="28"/>
        </w:rPr>
      </w:pPr>
      <w:r w:rsidRPr="00DD44FD">
        <w:rPr>
          <w:rFonts w:ascii="Times New Roman" w:hAnsi="Times New Roman" w:cs="Times New Roman"/>
          <w:sz w:val="28"/>
          <w:szCs w:val="28"/>
        </w:rPr>
        <w:t xml:space="preserve">However, Cheyenne is the outlier </w:t>
      </w:r>
      <w:r w:rsidR="007C362D" w:rsidRPr="00DD44FD">
        <w:rPr>
          <w:rFonts w:ascii="Times New Roman" w:hAnsi="Times New Roman" w:cs="Times New Roman"/>
          <w:sz w:val="28"/>
          <w:szCs w:val="28"/>
        </w:rPr>
        <w:t xml:space="preserve">that I choose </w:t>
      </w:r>
      <w:r w:rsidR="00D51445" w:rsidRPr="00DD44FD">
        <w:rPr>
          <w:rFonts w:ascii="Times New Roman" w:hAnsi="Times New Roman" w:cs="Times New Roman"/>
          <w:sz w:val="28"/>
          <w:szCs w:val="28"/>
        </w:rPr>
        <w:t>because it</w:t>
      </w:r>
      <w:r w:rsidRPr="00DD44FD">
        <w:rPr>
          <w:rFonts w:ascii="Times New Roman" w:hAnsi="Times New Roman" w:cs="Times New Roman"/>
          <w:sz w:val="28"/>
          <w:szCs w:val="28"/>
        </w:rPr>
        <w:t xml:space="preserve"> has double the upper fence value concerning the sales by month</w:t>
      </w:r>
      <w:r w:rsidR="00DD44FD" w:rsidRPr="00DD44FD">
        <w:rPr>
          <w:rFonts w:ascii="Times New Roman" w:hAnsi="Times New Roman" w:cs="Times New Roman"/>
          <w:sz w:val="28"/>
          <w:szCs w:val="28"/>
        </w:rPr>
        <w:t>,</w:t>
      </w:r>
      <w:r w:rsidRPr="00DD44FD">
        <w:rPr>
          <w:rFonts w:ascii="Times New Roman" w:hAnsi="Times New Roman" w:cs="Times New Roman"/>
          <w:sz w:val="28"/>
          <w:szCs w:val="28"/>
        </w:rPr>
        <w:t xml:space="preserve"> </w:t>
      </w:r>
      <w:r w:rsidR="007C362D" w:rsidRPr="00DD44FD">
        <w:rPr>
          <w:rFonts w:ascii="Times New Roman" w:hAnsi="Times New Roman" w:cs="Times New Roman"/>
          <w:sz w:val="28"/>
          <w:szCs w:val="28"/>
        </w:rPr>
        <w:t>and Cheyenne has values above the upper fence in 3 variables</w:t>
      </w:r>
      <w:r w:rsidR="00D51445" w:rsidRPr="00DD44FD">
        <w:rPr>
          <w:rFonts w:ascii="Times New Roman" w:hAnsi="Times New Roman" w:cs="Times New Roman"/>
          <w:sz w:val="28"/>
          <w:szCs w:val="28"/>
        </w:rPr>
        <w:t xml:space="preserve"> which are the sales by month </w:t>
      </w:r>
      <w:r w:rsidR="00DD44FD" w:rsidRPr="00DD44FD">
        <w:rPr>
          <w:rFonts w:ascii="Times New Roman" w:hAnsi="Times New Roman" w:cs="Times New Roman"/>
          <w:sz w:val="28"/>
          <w:szCs w:val="28"/>
        </w:rPr>
        <w:t xml:space="preserve">and </w:t>
      </w:r>
      <w:r w:rsidR="00D51445" w:rsidRPr="00DD44FD">
        <w:rPr>
          <w:rFonts w:ascii="Times New Roman" w:hAnsi="Times New Roman" w:cs="Times New Roman"/>
          <w:sz w:val="28"/>
          <w:szCs w:val="28"/>
        </w:rPr>
        <w:t>the census population</w:t>
      </w:r>
      <w:r w:rsidR="00DD44FD" w:rsidRPr="00DD44FD">
        <w:rPr>
          <w:rFonts w:ascii="Times New Roman" w:hAnsi="Times New Roman" w:cs="Times New Roman"/>
          <w:sz w:val="28"/>
          <w:szCs w:val="28"/>
        </w:rPr>
        <w:t>,</w:t>
      </w:r>
      <w:r w:rsidR="00D51445" w:rsidRPr="00DD44FD">
        <w:rPr>
          <w:rFonts w:ascii="Times New Roman" w:hAnsi="Times New Roman" w:cs="Times New Roman"/>
          <w:sz w:val="28"/>
          <w:szCs w:val="28"/>
        </w:rPr>
        <w:t xml:space="preserve"> and population density. The other outlier</w:t>
      </w:r>
      <w:r w:rsidR="00F6763F" w:rsidRPr="00DD44FD">
        <w:rPr>
          <w:rFonts w:ascii="Times New Roman" w:hAnsi="Times New Roman" w:cs="Times New Roman"/>
          <w:sz w:val="28"/>
          <w:szCs w:val="28"/>
        </w:rPr>
        <w:t xml:space="preserve">, Rock </w:t>
      </w:r>
      <w:r w:rsidR="00DD44FD" w:rsidRPr="00DD44FD">
        <w:rPr>
          <w:rFonts w:ascii="Times New Roman" w:hAnsi="Times New Roman" w:cs="Times New Roman"/>
          <w:sz w:val="28"/>
          <w:szCs w:val="28"/>
        </w:rPr>
        <w:t>Springs</w:t>
      </w:r>
      <w:r w:rsidR="00F6763F" w:rsidRPr="00DD44FD">
        <w:rPr>
          <w:rFonts w:ascii="Times New Roman" w:hAnsi="Times New Roman" w:cs="Times New Roman"/>
          <w:sz w:val="28"/>
          <w:szCs w:val="28"/>
        </w:rPr>
        <w:t xml:space="preserve"> and Gillette have </w:t>
      </w:r>
      <w:r w:rsidR="00D51445" w:rsidRPr="00DD44FD">
        <w:rPr>
          <w:rFonts w:ascii="Times New Roman" w:hAnsi="Times New Roman" w:cs="Times New Roman"/>
          <w:sz w:val="28"/>
          <w:szCs w:val="28"/>
        </w:rPr>
        <w:t xml:space="preserve">a value above the upper fence for only one </w:t>
      </w:r>
      <w:r w:rsidR="00DD44FD" w:rsidRPr="00DD44FD">
        <w:rPr>
          <w:rFonts w:ascii="Times New Roman" w:hAnsi="Times New Roman" w:cs="Times New Roman"/>
          <w:sz w:val="28"/>
          <w:szCs w:val="28"/>
        </w:rPr>
        <w:t>variable</w:t>
      </w:r>
      <w:r w:rsidR="00F6763F" w:rsidRPr="00DD44FD">
        <w:rPr>
          <w:rFonts w:ascii="Times New Roman" w:hAnsi="Times New Roman" w:cs="Times New Roman"/>
          <w:sz w:val="28"/>
          <w:szCs w:val="28"/>
        </w:rPr>
        <w:t>. Thus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, I decide to impute the outlier because we have </w:t>
      </w:r>
      <w:r w:rsidR="00DD44FD" w:rsidRPr="00DD44FD">
        <w:rPr>
          <w:rFonts w:ascii="Times New Roman" w:hAnsi="Times New Roman" w:cs="Times New Roman"/>
          <w:sz w:val="28"/>
          <w:szCs w:val="28"/>
        </w:rPr>
        <w:t>six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variables</w:t>
      </w:r>
      <w:r w:rsidR="00DD44FD" w:rsidRPr="00DD44FD">
        <w:rPr>
          <w:rFonts w:ascii="Times New Roman" w:hAnsi="Times New Roman" w:cs="Times New Roman"/>
          <w:sz w:val="28"/>
          <w:szCs w:val="28"/>
        </w:rPr>
        <w:t>,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and 3 of the variables are above the upper fence. If the number of variables </w:t>
      </w:r>
      <w:r w:rsidR="00DD44FD" w:rsidRPr="00DD44FD">
        <w:rPr>
          <w:rFonts w:ascii="Times New Roman" w:hAnsi="Times New Roman" w:cs="Times New Roman"/>
          <w:sz w:val="28"/>
          <w:szCs w:val="28"/>
        </w:rPr>
        <w:t>was</w:t>
      </w:r>
      <w:r w:rsidR="008A30D7" w:rsidRPr="00DD44FD">
        <w:rPr>
          <w:rFonts w:ascii="Times New Roman" w:hAnsi="Times New Roman" w:cs="Times New Roman"/>
          <w:sz w:val="28"/>
          <w:szCs w:val="28"/>
        </w:rPr>
        <w:t xml:space="preserve"> more than 3, I would have removed the outlier. </w:t>
      </w:r>
    </w:p>
    <w:p w14:paraId="1C52A14E" w14:textId="77777777" w:rsidR="00AC0658" w:rsidRDefault="00AC0658"/>
    <w:p w14:paraId="6FA80F86" w14:textId="059164EA" w:rsidR="00AC0658" w:rsidRDefault="00AC0658"/>
    <w:sectPr w:rsidR="00AC0658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2F8"/>
    <w:multiLevelType w:val="multilevel"/>
    <w:tmpl w:val="C68EAA3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7D3B0445"/>
    <w:multiLevelType w:val="hybridMultilevel"/>
    <w:tmpl w:val="7EAE7684"/>
    <w:lvl w:ilvl="0" w:tplc="14FE939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8616432">
    <w:abstractNumId w:val="0"/>
  </w:num>
  <w:num w:numId="2" w16cid:durableId="11787376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S3MDY0sbC0MDVQ0lEKTi0uzszPAykwqgUAY01iHCwAAAA="/>
  </w:docVars>
  <w:rsids>
    <w:rsidRoot w:val="00AC0658"/>
    <w:rsid w:val="00057FDE"/>
    <w:rsid w:val="001B5D71"/>
    <w:rsid w:val="001E1103"/>
    <w:rsid w:val="002A4246"/>
    <w:rsid w:val="00537A3F"/>
    <w:rsid w:val="00615A00"/>
    <w:rsid w:val="00701FDB"/>
    <w:rsid w:val="007C362D"/>
    <w:rsid w:val="007F1C88"/>
    <w:rsid w:val="008A30D7"/>
    <w:rsid w:val="008E7D35"/>
    <w:rsid w:val="00945A4B"/>
    <w:rsid w:val="009E51DB"/>
    <w:rsid w:val="00AC0658"/>
    <w:rsid w:val="00D51445"/>
    <w:rsid w:val="00DD44FD"/>
    <w:rsid w:val="00F67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7553B"/>
  <w15:docId w15:val="{298B1562-12CD-482E-AC05-E75C9F4A4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fr-F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i/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A30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B5D7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9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9D664-D36A-42F4-BCE6-0939C6FC4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0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driss X</dc:creator>
  <cp:lastModifiedBy>Idrissa  Tankari</cp:lastModifiedBy>
  <cp:revision>2</cp:revision>
  <cp:lastPrinted>2021-04-25T22:35:00Z</cp:lastPrinted>
  <dcterms:created xsi:type="dcterms:W3CDTF">2022-08-18T05:31:00Z</dcterms:created>
  <dcterms:modified xsi:type="dcterms:W3CDTF">2022-08-18T05:31:00Z</dcterms:modified>
</cp:coreProperties>
</file>